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B4512" w14:textId="3DB24DFA" w:rsidR="005A0FA9" w:rsidRPr="001931CF" w:rsidRDefault="005A0FA9">
      <w:pPr>
        <w:rPr>
          <w:rFonts w:ascii="Times New Roman" w:hAnsi="Times New Roman" w:cs="Times New Roman"/>
          <w:sz w:val="28"/>
          <w:szCs w:val="28"/>
        </w:rPr>
      </w:pPr>
    </w:p>
    <w:p w14:paraId="7C66359D" w14:textId="2AECC767" w:rsidR="00D270C2" w:rsidRPr="001931CF" w:rsidRDefault="00D270C2">
      <w:pPr>
        <w:rPr>
          <w:rFonts w:ascii="Times New Roman" w:hAnsi="Times New Roman" w:cs="Times New Roman"/>
          <w:sz w:val="28"/>
          <w:szCs w:val="28"/>
        </w:rPr>
      </w:pPr>
      <w:r w:rsidRPr="001931CF">
        <w:rPr>
          <w:rFonts w:ascii="Times New Roman" w:hAnsi="Times New Roman" w:cs="Times New Roman"/>
          <w:sz w:val="28"/>
          <w:szCs w:val="28"/>
        </w:rPr>
        <w:t>NAME – ASHUTOSH ARDU</w:t>
      </w:r>
    </w:p>
    <w:p w14:paraId="58AA887E" w14:textId="2B491B98" w:rsidR="00D270C2" w:rsidRPr="001931CF" w:rsidRDefault="00D270C2">
      <w:pPr>
        <w:rPr>
          <w:rFonts w:ascii="Times New Roman" w:hAnsi="Times New Roman" w:cs="Times New Roman"/>
          <w:sz w:val="28"/>
          <w:szCs w:val="28"/>
        </w:rPr>
      </w:pPr>
      <w:r w:rsidRPr="001931CF">
        <w:rPr>
          <w:rFonts w:ascii="Times New Roman" w:hAnsi="Times New Roman" w:cs="Times New Roman"/>
          <w:sz w:val="28"/>
          <w:szCs w:val="28"/>
        </w:rPr>
        <w:t>REGNO – 20BRS1262</w:t>
      </w:r>
    </w:p>
    <w:p w14:paraId="2EB46259" w14:textId="592DB8C9" w:rsidR="00D270C2" w:rsidRPr="001931CF" w:rsidRDefault="00D270C2">
      <w:pPr>
        <w:rPr>
          <w:rFonts w:ascii="Times New Roman" w:hAnsi="Times New Roman" w:cs="Times New Roman"/>
          <w:sz w:val="28"/>
          <w:szCs w:val="28"/>
        </w:rPr>
      </w:pPr>
    </w:p>
    <w:p w14:paraId="4A16E9A9" w14:textId="36BEC06A" w:rsidR="00D270C2" w:rsidRPr="001931CF" w:rsidRDefault="00D270C2" w:rsidP="00D270C2">
      <w:pPr>
        <w:jc w:val="center"/>
        <w:rPr>
          <w:rFonts w:ascii="Times New Roman" w:hAnsi="Times New Roman" w:cs="Times New Roman"/>
          <w:sz w:val="36"/>
          <w:szCs w:val="36"/>
        </w:rPr>
      </w:pPr>
      <w:r w:rsidRPr="001931CF">
        <w:rPr>
          <w:rFonts w:ascii="Times New Roman" w:hAnsi="Times New Roman" w:cs="Times New Roman"/>
          <w:sz w:val="36"/>
          <w:szCs w:val="36"/>
        </w:rPr>
        <w:t>DBMS LAB 2</w:t>
      </w:r>
    </w:p>
    <w:p w14:paraId="4EE878F9" w14:textId="4775D9D3" w:rsidR="00D270C2" w:rsidRPr="001931CF" w:rsidRDefault="00D270C2" w:rsidP="00D270C2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5657CEA5" w14:textId="77777777" w:rsidR="00D270C2" w:rsidRPr="001931CF" w:rsidRDefault="00D270C2" w:rsidP="00D270C2">
      <w:pPr>
        <w:pStyle w:val="ListParagraph"/>
        <w:numPr>
          <w:ilvl w:val="0"/>
          <w:numId w:val="1"/>
        </w:numPr>
        <w:spacing w:line="360" w:lineRule="auto"/>
        <w:jc w:val="both"/>
        <w:rPr>
          <w:sz w:val="28"/>
          <w:szCs w:val="28"/>
        </w:rPr>
      </w:pPr>
      <w:r w:rsidRPr="001931CF">
        <w:rPr>
          <w:sz w:val="28"/>
          <w:szCs w:val="28"/>
        </w:rPr>
        <w:t>List the records of student relation.</w:t>
      </w:r>
    </w:p>
    <w:p w14:paraId="077A2E2B" w14:textId="7D138A94" w:rsidR="00D270C2" w:rsidRPr="001931CF" w:rsidRDefault="00D270C2" w:rsidP="00D270C2">
      <w:pPr>
        <w:ind w:left="720"/>
        <w:rPr>
          <w:rFonts w:ascii="Times New Roman" w:hAnsi="Times New Roman" w:cs="Times New Roman"/>
          <w:sz w:val="28"/>
          <w:szCs w:val="28"/>
        </w:rPr>
      </w:pPr>
      <w:r w:rsidRPr="001931CF">
        <w:rPr>
          <w:rFonts w:ascii="Times New Roman" w:hAnsi="Times New Roman" w:cs="Times New Roman"/>
          <w:sz w:val="28"/>
          <w:szCs w:val="28"/>
        </w:rPr>
        <w:t>SQL&gt; select * from student_20brs1262;</w:t>
      </w:r>
    </w:p>
    <w:p w14:paraId="71B84BB2" w14:textId="463CD649" w:rsidR="00D270C2" w:rsidRPr="001931CF" w:rsidRDefault="00D270C2" w:rsidP="00D270C2">
      <w:pPr>
        <w:ind w:left="720"/>
        <w:rPr>
          <w:rFonts w:ascii="Times New Roman" w:hAnsi="Times New Roman" w:cs="Times New Roman"/>
          <w:sz w:val="28"/>
          <w:szCs w:val="28"/>
        </w:rPr>
      </w:pPr>
    </w:p>
    <w:p w14:paraId="26F59AA5" w14:textId="441A1F9A" w:rsidR="00D270C2" w:rsidRPr="001931CF" w:rsidRDefault="00D270C2" w:rsidP="00D270C2">
      <w:pPr>
        <w:ind w:left="720"/>
        <w:jc w:val="center"/>
        <w:rPr>
          <w:rFonts w:ascii="Times New Roman" w:hAnsi="Times New Roman" w:cs="Times New Roman"/>
          <w:sz w:val="28"/>
          <w:szCs w:val="28"/>
        </w:rPr>
      </w:pPr>
      <w:r w:rsidRPr="001931C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372EBD7" wp14:editId="34237FC8">
            <wp:extent cx="5368651" cy="5589767"/>
            <wp:effectExtent l="114300" t="133350" r="118110" b="1257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8651" cy="5589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93B247F" w14:textId="77777777" w:rsidR="00AD1C96" w:rsidRPr="001931CF" w:rsidRDefault="00AD1C96" w:rsidP="00D270C2">
      <w:pPr>
        <w:ind w:left="720"/>
        <w:jc w:val="center"/>
        <w:rPr>
          <w:rFonts w:ascii="Times New Roman" w:hAnsi="Times New Roman" w:cs="Times New Roman"/>
          <w:sz w:val="28"/>
          <w:szCs w:val="28"/>
        </w:rPr>
      </w:pPr>
    </w:p>
    <w:p w14:paraId="296E117B" w14:textId="2942E0C4" w:rsidR="00D270C2" w:rsidRPr="001931CF" w:rsidRDefault="00D270C2" w:rsidP="00D270C2">
      <w:pPr>
        <w:ind w:left="720"/>
        <w:jc w:val="center"/>
        <w:rPr>
          <w:rFonts w:ascii="Times New Roman" w:hAnsi="Times New Roman" w:cs="Times New Roman"/>
          <w:sz w:val="28"/>
          <w:szCs w:val="28"/>
        </w:rPr>
      </w:pPr>
    </w:p>
    <w:p w14:paraId="05B59440" w14:textId="220514F2" w:rsidR="00D270C2" w:rsidRPr="001931CF" w:rsidRDefault="00D270C2" w:rsidP="00D270C2">
      <w:pPr>
        <w:ind w:left="720"/>
        <w:jc w:val="center"/>
        <w:rPr>
          <w:rFonts w:ascii="Times New Roman" w:hAnsi="Times New Roman" w:cs="Times New Roman"/>
          <w:sz w:val="28"/>
          <w:szCs w:val="28"/>
        </w:rPr>
      </w:pPr>
    </w:p>
    <w:p w14:paraId="63D87CE4" w14:textId="77777777" w:rsidR="00D270C2" w:rsidRPr="001931CF" w:rsidRDefault="00D270C2" w:rsidP="00D270C2">
      <w:pPr>
        <w:pStyle w:val="ListParagraph"/>
        <w:numPr>
          <w:ilvl w:val="0"/>
          <w:numId w:val="1"/>
        </w:numPr>
        <w:spacing w:line="360" w:lineRule="auto"/>
        <w:jc w:val="both"/>
        <w:rPr>
          <w:sz w:val="28"/>
          <w:szCs w:val="28"/>
        </w:rPr>
      </w:pPr>
      <w:r w:rsidRPr="001931CF">
        <w:rPr>
          <w:sz w:val="28"/>
          <w:szCs w:val="28"/>
        </w:rPr>
        <w:lastRenderedPageBreak/>
        <w:t>List all student details whose cgpa is &gt; 8</w:t>
      </w:r>
    </w:p>
    <w:p w14:paraId="77025906" w14:textId="375EF89B" w:rsidR="00D270C2" w:rsidRPr="001931CF" w:rsidRDefault="00D270C2" w:rsidP="00D270C2">
      <w:pPr>
        <w:ind w:left="720"/>
        <w:rPr>
          <w:rFonts w:ascii="Times New Roman" w:hAnsi="Times New Roman" w:cs="Times New Roman"/>
          <w:sz w:val="28"/>
          <w:szCs w:val="28"/>
        </w:rPr>
      </w:pPr>
      <w:r w:rsidRPr="001931CF">
        <w:rPr>
          <w:rFonts w:ascii="Times New Roman" w:hAnsi="Times New Roman" w:cs="Times New Roman"/>
          <w:sz w:val="28"/>
          <w:szCs w:val="28"/>
        </w:rPr>
        <w:t>SQL&gt; select * from student_20brs1262 where cgpa&gt;8;</w:t>
      </w:r>
    </w:p>
    <w:p w14:paraId="517430CB" w14:textId="7180B775" w:rsidR="00D270C2" w:rsidRPr="001931CF" w:rsidRDefault="00D270C2" w:rsidP="00D270C2">
      <w:pPr>
        <w:ind w:left="720"/>
        <w:rPr>
          <w:rFonts w:ascii="Times New Roman" w:hAnsi="Times New Roman" w:cs="Times New Roman"/>
          <w:sz w:val="28"/>
          <w:szCs w:val="28"/>
        </w:rPr>
      </w:pPr>
    </w:p>
    <w:p w14:paraId="720AE9EE" w14:textId="31F9C560" w:rsidR="00D270C2" w:rsidRPr="001931CF" w:rsidRDefault="00D270C2" w:rsidP="00D270C2">
      <w:pPr>
        <w:jc w:val="center"/>
        <w:rPr>
          <w:rFonts w:ascii="Times New Roman" w:hAnsi="Times New Roman" w:cs="Times New Roman"/>
          <w:sz w:val="28"/>
          <w:szCs w:val="28"/>
        </w:rPr>
      </w:pPr>
      <w:r w:rsidRPr="001931C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C617B9F" wp14:editId="377C5D57">
            <wp:extent cx="5582869" cy="4744740"/>
            <wp:effectExtent l="133350" t="114300" r="132715" b="11303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2316" cy="4752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615B1FD" w14:textId="53CE9B92" w:rsidR="00D270C2" w:rsidRPr="001931CF" w:rsidRDefault="00D270C2" w:rsidP="00D270C2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57BF97E" w14:textId="3799C9E1" w:rsidR="00D270C2" w:rsidRPr="001931CF" w:rsidRDefault="00D270C2" w:rsidP="00D270C2">
      <w:pPr>
        <w:pStyle w:val="ListParagraph"/>
        <w:numPr>
          <w:ilvl w:val="0"/>
          <w:numId w:val="1"/>
        </w:numPr>
        <w:spacing w:line="360" w:lineRule="auto"/>
        <w:jc w:val="both"/>
        <w:rPr>
          <w:sz w:val="28"/>
          <w:szCs w:val="28"/>
        </w:rPr>
      </w:pPr>
      <w:r w:rsidRPr="001931CF">
        <w:rPr>
          <w:sz w:val="28"/>
          <w:szCs w:val="28"/>
        </w:rPr>
        <w:t>List the name of the student whose date of birth is ’01-march-2000’</w:t>
      </w:r>
    </w:p>
    <w:p w14:paraId="6F5931E1" w14:textId="19D3C2B8" w:rsidR="00D270C2" w:rsidRPr="001931CF" w:rsidRDefault="00D270C2" w:rsidP="00D270C2">
      <w:pPr>
        <w:pStyle w:val="ListParagraph"/>
        <w:spacing w:line="360" w:lineRule="auto"/>
        <w:ind w:left="1080"/>
        <w:jc w:val="both"/>
        <w:rPr>
          <w:sz w:val="28"/>
          <w:szCs w:val="28"/>
        </w:rPr>
      </w:pPr>
      <w:r w:rsidRPr="001931CF">
        <w:rPr>
          <w:sz w:val="28"/>
          <w:szCs w:val="28"/>
        </w:rPr>
        <w:t>SQL&gt; select * from student_20brs1262 where dob='1-MAR-00';</w:t>
      </w:r>
    </w:p>
    <w:p w14:paraId="6A342965" w14:textId="6BE1D6A5" w:rsidR="00D270C2" w:rsidRPr="001931CF" w:rsidRDefault="00D270C2" w:rsidP="00AD1C96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931C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E50ED6D" wp14:editId="4BE0EAFF">
            <wp:extent cx="5927438" cy="2468118"/>
            <wp:effectExtent l="114300" t="95250" r="111760" b="1041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7906" cy="2480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A1BA46" w14:textId="405C635C" w:rsidR="00D270C2" w:rsidRPr="001931CF" w:rsidRDefault="00D270C2" w:rsidP="00D270C2">
      <w:pPr>
        <w:pStyle w:val="ListParagraph"/>
        <w:numPr>
          <w:ilvl w:val="0"/>
          <w:numId w:val="1"/>
        </w:numPr>
        <w:spacing w:line="360" w:lineRule="auto"/>
        <w:jc w:val="both"/>
        <w:rPr>
          <w:sz w:val="28"/>
          <w:szCs w:val="28"/>
        </w:rPr>
      </w:pPr>
      <w:r w:rsidRPr="001931CF">
        <w:rPr>
          <w:sz w:val="28"/>
          <w:szCs w:val="28"/>
        </w:rPr>
        <w:lastRenderedPageBreak/>
        <w:t>List the student’s details who are from Delhi and doing CSE.</w:t>
      </w:r>
    </w:p>
    <w:p w14:paraId="351CB765" w14:textId="29E33549" w:rsidR="00D270C2" w:rsidRPr="001931CF" w:rsidRDefault="00D270C2" w:rsidP="00AD1C96">
      <w:pPr>
        <w:pStyle w:val="ListParagraph"/>
        <w:spacing w:line="360" w:lineRule="auto"/>
        <w:ind w:left="1080"/>
        <w:jc w:val="both"/>
        <w:rPr>
          <w:sz w:val="28"/>
          <w:szCs w:val="28"/>
        </w:rPr>
      </w:pPr>
      <w:r w:rsidRPr="001931CF">
        <w:rPr>
          <w:sz w:val="28"/>
          <w:szCs w:val="28"/>
        </w:rPr>
        <w:t>SQL&gt; select * from student_20brs1262 where city='DELHI' and programme='CSE';</w:t>
      </w:r>
    </w:p>
    <w:p w14:paraId="17E63D2A" w14:textId="51F474EC" w:rsidR="00D270C2" w:rsidRPr="001931CF" w:rsidRDefault="00D270C2" w:rsidP="00D270C2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931C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8208765" wp14:editId="494E4E02">
            <wp:extent cx="6150551" cy="1709531"/>
            <wp:effectExtent l="114300" t="95250" r="117475" b="10033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5801" cy="1716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A0F829" w14:textId="269CE774" w:rsidR="00D270C2" w:rsidRPr="001931CF" w:rsidRDefault="00D270C2" w:rsidP="00D270C2">
      <w:pPr>
        <w:pStyle w:val="ListParagraph"/>
        <w:numPr>
          <w:ilvl w:val="0"/>
          <w:numId w:val="1"/>
        </w:numPr>
        <w:spacing w:line="360" w:lineRule="auto"/>
        <w:jc w:val="both"/>
        <w:rPr>
          <w:sz w:val="28"/>
          <w:szCs w:val="28"/>
        </w:rPr>
      </w:pPr>
      <w:r w:rsidRPr="001931CF">
        <w:rPr>
          <w:sz w:val="28"/>
          <w:szCs w:val="28"/>
        </w:rPr>
        <w:t>List the student’s details who are either from Delhi or from Chennai.</w:t>
      </w:r>
    </w:p>
    <w:p w14:paraId="227E039B" w14:textId="575D1B0A" w:rsidR="00AD1C96" w:rsidRPr="001931CF" w:rsidRDefault="00D270C2" w:rsidP="00AD1C96">
      <w:pPr>
        <w:pStyle w:val="ListParagraph"/>
        <w:spacing w:line="360" w:lineRule="auto"/>
        <w:ind w:left="1080"/>
        <w:jc w:val="both"/>
        <w:rPr>
          <w:sz w:val="28"/>
          <w:szCs w:val="28"/>
        </w:rPr>
      </w:pPr>
      <w:r w:rsidRPr="001931CF">
        <w:rPr>
          <w:sz w:val="28"/>
          <w:szCs w:val="28"/>
        </w:rPr>
        <w:t>SQL&gt; select * from student_20brs1262 where city='DELHI' or city='CHENNAI';</w:t>
      </w:r>
    </w:p>
    <w:p w14:paraId="1AEF563C" w14:textId="749C9E99" w:rsidR="00D270C2" w:rsidRPr="001931CF" w:rsidRDefault="00D270C2" w:rsidP="00D270C2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931C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53AB381" wp14:editId="710C2A73">
            <wp:extent cx="6027088" cy="2152152"/>
            <wp:effectExtent l="114300" t="95250" r="107315" b="958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4342" cy="2154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004EB29" w14:textId="47BE43E2" w:rsidR="00D270C2" w:rsidRPr="001931CF" w:rsidRDefault="00D270C2" w:rsidP="00D270C2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3C7C5B25" w14:textId="5AFBBC92" w:rsidR="00D270C2" w:rsidRPr="001931CF" w:rsidRDefault="00D270C2" w:rsidP="00D270C2">
      <w:pPr>
        <w:pStyle w:val="ListParagraph"/>
        <w:numPr>
          <w:ilvl w:val="0"/>
          <w:numId w:val="1"/>
        </w:numPr>
        <w:spacing w:line="360" w:lineRule="auto"/>
        <w:jc w:val="both"/>
        <w:rPr>
          <w:sz w:val="28"/>
          <w:szCs w:val="28"/>
        </w:rPr>
      </w:pPr>
      <w:r w:rsidRPr="001931CF">
        <w:rPr>
          <w:sz w:val="28"/>
          <w:szCs w:val="28"/>
        </w:rPr>
        <w:t>List the name and email id of the student who doesn’t lived in Mumbai.</w:t>
      </w:r>
    </w:p>
    <w:p w14:paraId="067E2022" w14:textId="7AEBBA53" w:rsidR="00D270C2" w:rsidRPr="001931CF" w:rsidRDefault="00D270C2" w:rsidP="00D270C2">
      <w:pPr>
        <w:pStyle w:val="ListParagraph"/>
        <w:spacing w:line="360" w:lineRule="auto"/>
        <w:ind w:left="1080"/>
        <w:jc w:val="both"/>
        <w:rPr>
          <w:sz w:val="28"/>
          <w:szCs w:val="28"/>
        </w:rPr>
      </w:pPr>
      <w:r w:rsidRPr="001931CF">
        <w:rPr>
          <w:sz w:val="28"/>
          <w:szCs w:val="28"/>
        </w:rPr>
        <w:t>SQL&gt; select name,email_id from student_20brs1262 where city&lt;&gt;'MUMBAI';</w:t>
      </w:r>
    </w:p>
    <w:p w14:paraId="4057F6BE" w14:textId="2E0BDB31" w:rsidR="00D270C2" w:rsidRPr="001931CF" w:rsidRDefault="00D270C2" w:rsidP="00D270C2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7E4C0F1" w14:textId="69CB6175" w:rsidR="00D270C2" w:rsidRPr="001931CF" w:rsidRDefault="00D270C2" w:rsidP="00D270C2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931C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C9AEE11" wp14:editId="05A71620">
            <wp:extent cx="6388635" cy="1729283"/>
            <wp:effectExtent l="114300" t="95250" r="107950" b="9969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7859" cy="1734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66AABC" w14:textId="5EB8ADA1" w:rsidR="00D270C2" w:rsidRPr="001931CF" w:rsidRDefault="00D270C2" w:rsidP="00D270C2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1A4BC4E" w14:textId="0D561160" w:rsidR="00D270C2" w:rsidRPr="001931CF" w:rsidRDefault="00D270C2" w:rsidP="00D270C2">
      <w:pPr>
        <w:pStyle w:val="ListParagraph"/>
        <w:numPr>
          <w:ilvl w:val="0"/>
          <w:numId w:val="1"/>
        </w:numPr>
        <w:spacing w:line="360" w:lineRule="auto"/>
        <w:jc w:val="both"/>
        <w:rPr>
          <w:sz w:val="28"/>
          <w:szCs w:val="28"/>
        </w:rPr>
      </w:pPr>
      <w:r w:rsidRPr="001931CF">
        <w:rPr>
          <w:sz w:val="28"/>
          <w:szCs w:val="28"/>
        </w:rPr>
        <w:lastRenderedPageBreak/>
        <w:t>Sort the student details based on their dob in descending order</w:t>
      </w:r>
    </w:p>
    <w:p w14:paraId="39E5570F" w14:textId="32DA41B0" w:rsidR="00D270C2" w:rsidRPr="001931CF" w:rsidRDefault="00D270C2" w:rsidP="00D270C2">
      <w:pPr>
        <w:pStyle w:val="ListParagraph"/>
        <w:spacing w:line="360" w:lineRule="auto"/>
        <w:ind w:left="1080"/>
        <w:jc w:val="both"/>
        <w:rPr>
          <w:sz w:val="28"/>
          <w:szCs w:val="28"/>
        </w:rPr>
      </w:pPr>
      <w:r w:rsidRPr="001931CF">
        <w:rPr>
          <w:sz w:val="28"/>
          <w:szCs w:val="28"/>
        </w:rPr>
        <w:t>SQL&gt; select * from student_20brs1262 order by dob desc;</w:t>
      </w:r>
    </w:p>
    <w:p w14:paraId="7A16C338" w14:textId="33B28FE3" w:rsidR="00D270C2" w:rsidRPr="001931CF" w:rsidRDefault="00D270C2" w:rsidP="00D270C2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29FA2B2" w14:textId="054E76B8" w:rsidR="00D270C2" w:rsidRDefault="00D270C2" w:rsidP="00D270C2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931C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C75F5A1" wp14:editId="6F9CAAB1">
            <wp:extent cx="5219150" cy="5239909"/>
            <wp:effectExtent l="114300" t="133350" r="114935" b="132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2999" cy="5243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2D2885" w14:textId="77777777" w:rsidR="001931CF" w:rsidRPr="001931CF" w:rsidRDefault="001931CF" w:rsidP="00D270C2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37CFBE2E" w14:textId="77777777" w:rsidR="00D270C2" w:rsidRPr="001931CF" w:rsidRDefault="00D270C2" w:rsidP="00D270C2">
      <w:pPr>
        <w:pStyle w:val="ListParagraph"/>
        <w:numPr>
          <w:ilvl w:val="0"/>
          <w:numId w:val="1"/>
        </w:numPr>
        <w:spacing w:line="360" w:lineRule="auto"/>
        <w:rPr>
          <w:sz w:val="28"/>
          <w:szCs w:val="28"/>
        </w:rPr>
      </w:pPr>
      <w:r w:rsidRPr="001931CF">
        <w:rPr>
          <w:sz w:val="28"/>
          <w:szCs w:val="28"/>
        </w:rPr>
        <w:t>Sort the student details based on their name in ascending order and city in descending order.</w:t>
      </w:r>
    </w:p>
    <w:p w14:paraId="38F9A3B2" w14:textId="1162A896" w:rsidR="00D270C2" w:rsidRPr="001931CF" w:rsidRDefault="00D270C2" w:rsidP="00D270C2">
      <w:pPr>
        <w:pStyle w:val="ListParagraph"/>
        <w:spacing w:line="360" w:lineRule="auto"/>
        <w:ind w:left="1080"/>
        <w:rPr>
          <w:sz w:val="28"/>
          <w:szCs w:val="28"/>
        </w:rPr>
      </w:pPr>
      <w:r w:rsidRPr="001931CF">
        <w:rPr>
          <w:sz w:val="28"/>
          <w:szCs w:val="28"/>
        </w:rPr>
        <w:t>SQL&gt; select * from student_20brs1262 order by name asc,city desc;</w:t>
      </w:r>
    </w:p>
    <w:p w14:paraId="474A6B06" w14:textId="5D13BE5C" w:rsidR="00D270C2" w:rsidRPr="001931CF" w:rsidRDefault="00D270C2" w:rsidP="00D270C2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597ABC71" w14:textId="01147958" w:rsidR="00D270C2" w:rsidRPr="001931CF" w:rsidRDefault="00D270C2" w:rsidP="00D270C2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931CF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A49D1DC" wp14:editId="77FD2D5E">
            <wp:extent cx="4913906" cy="4997305"/>
            <wp:effectExtent l="114300" t="114300" r="115570" b="1085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1015" cy="5004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97FDB5F" w14:textId="6AC32F60" w:rsidR="00D270C2" w:rsidRPr="001931CF" w:rsidRDefault="00D270C2" w:rsidP="00D270C2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B77F7B0" w14:textId="34A57966" w:rsidR="00D270C2" w:rsidRPr="001931CF" w:rsidRDefault="00D270C2" w:rsidP="00D270C2">
      <w:pPr>
        <w:pStyle w:val="ListParagraph"/>
        <w:numPr>
          <w:ilvl w:val="0"/>
          <w:numId w:val="1"/>
        </w:numPr>
        <w:spacing w:line="360" w:lineRule="auto"/>
        <w:rPr>
          <w:sz w:val="28"/>
          <w:szCs w:val="28"/>
        </w:rPr>
      </w:pPr>
      <w:r w:rsidRPr="001931CF">
        <w:rPr>
          <w:sz w:val="28"/>
          <w:szCs w:val="28"/>
        </w:rPr>
        <w:t>List the name of the students whose name starts with ‘r’ and ends with ‘i’</w:t>
      </w:r>
    </w:p>
    <w:p w14:paraId="4B2F0FF3" w14:textId="28E96595" w:rsidR="00D270C2" w:rsidRPr="001931CF" w:rsidRDefault="00D270C2" w:rsidP="00D270C2">
      <w:pPr>
        <w:pStyle w:val="ListParagraph"/>
        <w:spacing w:line="360" w:lineRule="auto"/>
        <w:ind w:left="1080"/>
        <w:rPr>
          <w:sz w:val="28"/>
          <w:szCs w:val="28"/>
        </w:rPr>
      </w:pPr>
      <w:r w:rsidRPr="001931CF">
        <w:rPr>
          <w:sz w:val="28"/>
          <w:szCs w:val="28"/>
        </w:rPr>
        <w:t>SQL&gt; select * from student_20brs1262 where name like 'R%I';</w:t>
      </w:r>
    </w:p>
    <w:p w14:paraId="1CEAC68B" w14:textId="11A3EC51" w:rsidR="00D270C2" w:rsidRPr="001931CF" w:rsidRDefault="00D270C2" w:rsidP="00D270C2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58ADA230" w14:textId="0DEDFA07" w:rsidR="00D270C2" w:rsidRPr="001931CF" w:rsidRDefault="00D270C2" w:rsidP="00D270C2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931C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6BDFA59" wp14:editId="2C564019">
            <wp:extent cx="5637474" cy="1736559"/>
            <wp:effectExtent l="114300" t="95250" r="116205" b="927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8074" cy="1742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D9DA678" w14:textId="77777777" w:rsidR="00EF4920" w:rsidRPr="001931CF" w:rsidRDefault="00EF4920" w:rsidP="00D270C2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4C63373" w14:textId="01AC1962" w:rsidR="00D270C2" w:rsidRPr="001931CF" w:rsidRDefault="00D270C2" w:rsidP="00D270C2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25662B9" w14:textId="07162DCD" w:rsidR="00D270C2" w:rsidRPr="001931CF" w:rsidRDefault="00D270C2" w:rsidP="00D270C2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46619EA" w14:textId="7BAC0A00" w:rsidR="00D270C2" w:rsidRPr="001931CF" w:rsidRDefault="00D270C2" w:rsidP="00D270C2">
      <w:pPr>
        <w:pStyle w:val="ListParagraph"/>
        <w:numPr>
          <w:ilvl w:val="0"/>
          <w:numId w:val="1"/>
        </w:numPr>
        <w:spacing w:line="360" w:lineRule="auto"/>
        <w:rPr>
          <w:sz w:val="28"/>
          <w:szCs w:val="28"/>
        </w:rPr>
      </w:pPr>
      <w:r w:rsidRPr="001931CF">
        <w:rPr>
          <w:sz w:val="28"/>
          <w:szCs w:val="28"/>
        </w:rPr>
        <w:t>List the name of the students who has ‘s’ in their name</w:t>
      </w:r>
    </w:p>
    <w:p w14:paraId="1208A14E" w14:textId="569FAE39" w:rsidR="00D270C2" w:rsidRPr="001931CF" w:rsidRDefault="00D270C2" w:rsidP="00D270C2">
      <w:pPr>
        <w:pStyle w:val="ListParagraph"/>
        <w:spacing w:line="360" w:lineRule="auto"/>
        <w:ind w:left="1080"/>
        <w:rPr>
          <w:sz w:val="28"/>
          <w:szCs w:val="28"/>
        </w:rPr>
      </w:pPr>
      <w:r w:rsidRPr="001931CF">
        <w:rPr>
          <w:sz w:val="28"/>
          <w:szCs w:val="28"/>
        </w:rPr>
        <w:t>SQL&gt; select * from student_20brs1262 where name like 'S%';</w:t>
      </w:r>
    </w:p>
    <w:p w14:paraId="46EB9EAB" w14:textId="529DE83A" w:rsidR="00D270C2" w:rsidRPr="001931CF" w:rsidRDefault="00D270C2" w:rsidP="00D270C2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0EE2E951" w14:textId="74C98C93" w:rsidR="00D270C2" w:rsidRPr="001931CF" w:rsidRDefault="00D270C2" w:rsidP="00D270C2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931C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6AF2784" wp14:editId="1EF9FE5F">
            <wp:extent cx="5740842" cy="1850374"/>
            <wp:effectExtent l="114300" t="95250" r="107950" b="933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368" cy="18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E7CCBD" w14:textId="77777777" w:rsidR="00D270C2" w:rsidRPr="001931CF" w:rsidRDefault="00D270C2" w:rsidP="00D270C2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CFD5705" w14:textId="77777777" w:rsidR="00D270C2" w:rsidRPr="001931CF" w:rsidRDefault="00D270C2" w:rsidP="00D270C2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DD4B17E" w14:textId="77777777" w:rsidR="00D270C2" w:rsidRPr="001931CF" w:rsidRDefault="00D270C2" w:rsidP="00D270C2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DE9D340" w14:textId="77777777" w:rsidR="00D270C2" w:rsidRPr="001931CF" w:rsidRDefault="00D270C2" w:rsidP="00D270C2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93F1395" w14:textId="77777777" w:rsidR="00D270C2" w:rsidRPr="001931CF" w:rsidRDefault="00D270C2" w:rsidP="00D270C2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6DC816F" w14:textId="77777777" w:rsidR="00D270C2" w:rsidRPr="001931CF" w:rsidRDefault="00D270C2" w:rsidP="00D270C2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9D1DAA4" w14:textId="77777777" w:rsidR="00D270C2" w:rsidRPr="001931CF" w:rsidRDefault="00D270C2" w:rsidP="00D270C2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3833181E" w14:textId="77777777" w:rsidR="00D270C2" w:rsidRPr="001931CF" w:rsidRDefault="00D270C2" w:rsidP="00D270C2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3EC6C667" w14:textId="5CF1667D" w:rsidR="00D270C2" w:rsidRPr="001931CF" w:rsidRDefault="00D270C2" w:rsidP="00D270C2">
      <w:pPr>
        <w:ind w:left="720"/>
        <w:jc w:val="center"/>
        <w:rPr>
          <w:rFonts w:ascii="Times New Roman" w:hAnsi="Times New Roman" w:cs="Times New Roman"/>
          <w:sz w:val="28"/>
          <w:szCs w:val="28"/>
        </w:rPr>
      </w:pPr>
    </w:p>
    <w:p w14:paraId="33F5B190" w14:textId="77777777" w:rsidR="00D270C2" w:rsidRPr="001931CF" w:rsidRDefault="00D270C2" w:rsidP="00D270C2">
      <w:pPr>
        <w:ind w:left="720"/>
        <w:jc w:val="center"/>
        <w:rPr>
          <w:rFonts w:ascii="Times New Roman" w:hAnsi="Times New Roman" w:cs="Times New Roman"/>
          <w:sz w:val="28"/>
          <w:szCs w:val="28"/>
        </w:rPr>
      </w:pPr>
    </w:p>
    <w:p w14:paraId="7B83C6C0" w14:textId="096CAC9D" w:rsidR="00D270C2" w:rsidRPr="001931CF" w:rsidRDefault="00D270C2" w:rsidP="00D270C2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926B610" w14:textId="77777777" w:rsidR="00D270C2" w:rsidRPr="001931CF" w:rsidRDefault="00D270C2" w:rsidP="00D270C2">
      <w:pPr>
        <w:jc w:val="center"/>
        <w:rPr>
          <w:rFonts w:ascii="Times New Roman" w:hAnsi="Times New Roman" w:cs="Times New Roman"/>
          <w:sz w:val="28"/>
          <w:szCs w:val="28"/>
        </w:rPr>
      </w:pPr>
    </w:p>
    <w:sectPr w:rsidR="00D270C2" w:rsidRPr="001931CF" w:rsidSect="00D270C2">
      <w:pgSz w:w="11906" w:h="16838"/>
      <w:pgMar w:top="720" w:right="720" w:bottom="720" w:left="72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15BF5"/>
    <w:multiLevelType w:val="hybridMultilevel"/>
    <w:tmpl w:val="3F3AF39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27B7C39"/>
    <w:multiLevelType w:val="hybridMultilevel"/>
    <w:tmpl w:val="3F3AF39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657601"/>
    <w:multiLevelType w:val="hybridMultilevel"/>
    <w:tmpl w:val="3F3AF39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7BF527C"/>
    <w:multiLevelType w:val="hybridMultilevel"/>
    <w:tmpl w:val="3F3AF39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7D817DA"/>
    <w:multiLevelType w:val="hybridMultilevel"/>
    <w:tmpl w:val="3F3AF39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B5C4F65"/>
    <w:multiLevelType w:val="hybridMultilevel"/>
    <w:tmpl w:val="3F3AF39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BFC0B7B"/>
    <w:multiLevelType w:val="hybridMultilevel"/>
    <w:tmpl w:val="3F3AF39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C72315E"/>
    <w:multiLevelType w:val="hybridMultilevel"/>
    <w:tmpl w:val="3F3AF39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D4F20DF"/>
    <w:multiLevelType w:val="hybridMultilevel"/>
    <w:tmpl w:val="3F3AF39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1"/>
  </w:num>
  <w:num w:numId="4">
    <w:abstractNumId w:val="7"/>
  </w:num>
  <w:num w:numId="5">
    <w:abstractNumId w:val="5"/>
  </w:num>
  <w:num w:numId="6">
    <w:abstractNumId w:val="0"/>
  </w:num>
  <w:num w:numId="7">
    <w:abstractNumId w:val="4"/>
  </w:num>
  <w:num w:numId="8">
    <w:abstractNumId w:val="3"/>
  </w:num>
  <w:num w:numId="9">
    <w:abstractNumId w:val="2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szAxMTEyMjAxMjdU0lEKTi0uzszPAykwqgUAUBWAdywAAAA="/>
  </w:docVars>
  <w:rsids>
    <w:rsidRoot w:val="00950821"/>
    <w:rsid w:val="001931CF"/>
    <w:rsid w:val="004D52F0"/>
    <w:rsid w:val="005A0FA9"/>
    <w:rsid w:val="00950821"/>
    <w:rsid w:val="00AD1C96"/>
    <w:rsid w:val="00C25EE7"/>
    <w:rsid w:val="00D270C2"/>
    <w:rsid w:val="00EF4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FB93F"/>
  <w15:chartTrackingRefBased/>
  <w15:docId w15:val="{9A34030A-1ADC-4B9B-95AB-A5682C117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70C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347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5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3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0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TOSH ARDU</dc:creator>
  <cp:keywords/>
  <dc:description/>
  <cp:lastModifiedBy>ASHUTOSH ARDU</cp:lastModifiedBy>
  <cp:revision>9</cp:revision>
  <dcterms:created xsi:type="dcterms:W3CDTF">2021-08-19T03:48:00Z</dcterms:created>
  <dcterms:modified xsi:type="dcterms:W3CDTF">2021-08-31T07:39:00Z</dcterms:modified>
</cp:coreProperties>
</file>